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Police Officer Internship Program</w:t>
      </w:r>
    </w:p>
    <w:bookmarkEnd w:id="20"/>
    <w:p>
      <w:pPr>
        <w:pStyle w:val="BodyText"/>
      </w:pPr>
      <w:r>
        <w:t xml:space="preserve">Your Honor,</w:t>
      </w:r>
    </w:p>
    <w:p>
      <w:pPr>
        <w:pStyle w:val="BodyText"/>
      </w:pPr>
      <w:r>
        <w:t xml:space="preserve">Chief of Police</w:t>
      </w:r>
    </w:p>
    <w:p>
      <w:pPr>
        <w:pStyle w:val="BodyText"/>
      </w:pPr>
      <w:r>
        <w:t xml:space="preserve">Bangalore City Police Commissionerate</w:t>
      </w:r>
    </w:p>
    <w:p>
      <w:pPr>
        <w:pStyle w:val="BodyText"/>
      </w:pPr>
      <w:r>
        <w:t xml:space="preserve">Vijayawada Circle, Bangalore - 560001</w:t>
      </w:r>
    </w:p>
    <w:p>
      <w:pPr>
        <w:pStyle w:val="BodyText"/>
      </w:pPr>
      <w:r>
        <w:t xml:space="preserve">Karnataka, India</w:t>
      </w:r>
    </w:p>
    <w:p>
      <w:pPr>
        <w:pStyle w:val="BodyText"/>
      </w:pPr>
      <w:r>
        <w:t xml:space="preserve">28 October 2023</w:t>
      </w:r>
    </w:p>
    <w:p>
      <w:pPr>
        <w:pStyle w:val="BodyText"/>
      </w:pPr>
      <w:r>
        <w:t xml:space="preserve">Respected Chief of Police,</w:t>
      </w:r>
    </w:p>
    <w:p>
      <w:pPr>
        <w:pStyle w:val="BodyText"/>
      </w:pPr>
      <w:r>
        <w:t xml:space="preserve">Subject: Application for Internship Opportunity as Police Officer Trainee - Bangalore City Police</w:t>
      </w:r>
    </w:p>
    <w:p>
      <w:pPr>
        <w:pStyle w:val="BodyText"/>
      </w:pPr>
      <w:r>
        <w:t xml:space="preserve">With profound respect and unwavering dedication to public service, I am writing to express my earnest interest in the Internship Program for Aspiring Police Officers at the Bangalore City Police Department. This Internship Application Letter represents not merely a procedural submission, but a heartfelt commitment to serve the vibrant metropolis of India Bangalore with integrity, professionalism, and an unshakeable sense of duty.</w:t>
      </w:r>
    </w:p>
    <w:p>
      <w:pPr>
        <w:pStyle w:val="BodyText"/>
      </w:pPr>
      <w:r>
        <w:t xml:space="preserve">As a final-year undergraduate student pursuing Bachelor of Arts in Criminal Justice and Public Administration at the University of Bangalore, I have immersed myself in academic rigor while actively engaging with community safety initiatives across Karnataka. My coursework has included specialized modules on Indian Police Act 1861, crime prevention strategies, cyber security protocols for urban centers, and conflict resolution techniques – all directly relevant to contemporary policing challenges in India's tech capital. Having witnessed the dynamic evolution of Bangalore's security landscape from bustling commercial hubs like Koramangala to residential enclaves such as Whitefield, I recognize that effective law enforcement requires both traditional vigilance and technological innovation.</w:t>
      </w:r>
    </w:p>
    <w:p>
      <w:pPr>
        <w:pStyle w:val="BodyText"/>
      </w:pPr>
      <w:r>
        <w:t xml:space="preserve">My motivation stems from a childhood spent observing the selfless service of local beat officers during community events in my neighborhood of Basavanagudi. This early exposure crystallized my aspiration to become a Police Officer who actively bridges community trust gaps – particularly critical in Bangalore where rapid urbanization strains traditional policing models. I have volunteered with the Bangalore Municipal Corporation's "Safe Streets Initiative," conducting foot patrols with senior constables to map safety concerns in commercial districts, which provided invaluable insight into ground-level operational challenges. This experience taught me that police-community relations are not merely a departmental function but the very foundation of public order in India Bangalore.</w:t>
      </w:r>
    </w:p>
    <w:p>
      <w:pPr>
        <w:pStyle w:val="BodyText"/>
      </w:pPr>
      <w:r>
        <w:t xml:space="preserve">I understand that the role of a Police Officer in metropolitan Bangalore extends far beyond routine patrolling. Our city's unique identity – as India's Silicon Valley with 12 million residents, diverse cultural fabric, and escalating cybercrime statistics – demands officers who master both human intelligence and digital forensics. My proficiency in data analysis software (Python for crime pattern mapping), multilingual communication skills (Kannada, English, Hindi), and certification in First Aid/CPR position me to contribute immediately to your department's strategic initiatives. Moreover, I have completed a 40-hour training module on human rights compliance for police personnel under the Karnataka State Police Academy – directly aligning with your department's commitment to ethical policing.</w:t>
      </w:r>
    </w:p>
    <w:p>
      <w:pPr>
        <w:pStyle w:val="BodyText"/>
      </w:pPr>
      <w:r>
        <w:t xml:space="preserve">What distinguishes this Internship Application Letter is my specific understanding of Bangalore's policing ecosystem. I have meticulously studied the Bangalore City Police's "Vision 2030" framework, particularly its emphasis on community-centric policing through neighborhood watch programs and mobile app integration for citizen reporting. I propose to contribute meaningfully to these initiatives by developing a digital literacy module for senior citizens in areas like Koramangala – addressing the generational gap in tech adoption that often hinders crime reporting. This initiative would complement existing efforts like "Bengaluru Police App" while respecting our city's cultural context.</w:t>
      </w:r>
    </w:p>
    <w:p>
      <w:pPr>
        <w:pStyle w:val="BodyText"/>
      </w:pPr>
      <w:r>
        <w:t xml:space="preserve">My academic projects further demonstrate my readiness for this internship. In my capstone research, I analyzed 2022 crime statistics from Bangalore Traffic Police data to propose a traffic management model reducing accident rates near educational institutions by 18% through strategic signaling adjustments and student awareness campaigns. This project required collaboration with local police stations – a testament to my ability to work within the departmental structure while driving innovation. I have also interned with the Karnataka State Crime Investigation Department, assisting in evidence documentation for cybercrime cases, where I observed firsthand how procedural accuracy safeguards justice outcomes.</w:t>
      </w:r>
    </w:p>
    <w:p>
      <w:pPr>
        <w:pStyle w:val="BodyText"/>
      </w:pPr>
      <w:r>
        <w:t xml:space="preserve">I acknowledge that becoming a Police Officer in India Bangalore requires unwavering moral fortitude and physical resilience. My daily regimen includes 5km runs at sunrise in Lalbagh Botanical Gardens, martial arts training (Karate – 3rd dan), and participation in the "Police-Youth Connect" program mentoring at-risk adolescents. These practices cultivate the discipline necessary to protect Bangalore's citizens while maintaining personal well-being amid high-stress situations – a balance crucial for sustainable service.</w:t>
      </w:r>
    </w:p>
    <w:p>
      <w:pPr>
        <w:pStyle w:val="BodyText"/>
      </w:pPr>
      <w:r>
        <w:t xml:space="preserve">The opportunity to serve under your leadership represents the culmination of my academic journey and civic ideals. I am prepared to undertake rigorous field training, embrace every responsibility from community engagement to crime scene preservation, and contribute fresh perspectives on modern policing challenges. Bangalore's spirit of innovation deserves a police force equally progressive – one that values tradition while embracing technology, as demonstrated in your department's recent adoption of AI-driven traffic analytics. This internship would allow me to apply classroom knowledge within India Bangalore's most dynamic urban environment while learning from seasoned officers who understand the city's unique needs.</w:t>
      </w:r>
    </w:p>
    <w:p>
      <w:pPr>
        <w:pStyle w:val="BodyText"/>
      </w:pPr>
      <w:r>
        <w:t xml:space="preserve">With deepest respect for your service to our nation, I submit this Internship Application Letter as a formal request for consideration. I am eager to discuss how my skills align with the Bangalore City Police Department's mission during an interview at your earliest convenience.</w:t>
      </w:r>
    </w:p>
    <w:p>
      <w:pPr>
        <w:pStyle w:val="BodyText"/>
      </w:pPr>
      <w:r>
        <w:t xml:space="preserve">Sincerely,</w:t>
      </w:r>
    </w:p>
    <w:p>
      <w:pPr>
        <w:pStyle w:val="BodyText"/>
      </w:pPr>
      <w:r>
        <w:t xml:space="preserve">[Your Full Name]</w:t>
      </w:r>
    </w:p>
    <w:p>
      <w:pPr>
        <w:pStyle w:val="BodyText"/>
      </w:pPr>
      <w:r>
        <w:t xml:space="preserve">Final-Year B.A. (Criminal Justice)</w:t>
      </w:r>
    </w:p>
    <w:p>
      <w:pPr>
        <w:pStyle w:val="BodyText"/>
      </w:pPr>
      <w:r>
        <w:t xml:space="preserve">University of Bangalore, Karnataka</w:t>
      </w:r>
    </w:p>
    <w:p>
      <w:pPr>
        <w:pStyle w:val="BodyText"/>
      </w:pPr>
      <w:r>
        <w:t xml:space="preserve">Email: yourname@university.ac.in | Phone: +91 9876543210</w:t>
      </w:r>
    </w:p>
    <w:p>
      <w:pPr>
        <w:pStyle w:val="BodyText"/>
      </w:pPr>
      <w:r>
        <w:t xml:space="preserve">Enclosures: Academic Transcript, Police Academy Training Certificate, Community Service Letters of Recommendation</w:t>
      </w:r>
    </w:p>
    <w:p>
      <w:pPr>
        <w:pStyle w:val="BodyText"/>
      </w:pPr>
      <w:r>
        <w:t xml:space="preserve">"To Serve with Honor, to Protect with Courage – A Commitment to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1:39:37Z</dcterms:created>
  <dcterms:modified xsi:type="dcterms:W3CDTF">2026-07-23T11:39:37Z</dcterms:modified>
</cp:coreProperties>
</file>

<file path=docProps/custom.xml><?xml version="1.0" encoding="utf-8"?>
<Properties xmlns="http://schemas.openxmlformats.org/officeDocument/2006/custom-properties" xmlns:vt="http://schemas.openxmlformats.org/officeDocument/2006/docPropsVTypes"/>
</file>